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3FF0" w:rsidRDefault="00F97FEE" w:rsidP="00F97FEE">
      <w:pPr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Debt Free Calculator: Final Revisions</w:t>
      </w:r>
    </w:p>
    <w:p w:rsidR="00F97FEE" w:rsidRDefault="00F97FEE" w:rsidP="00F97FEE">
      <w:pPr>
        <w:jc w:val="center"/>
        <w:rPr>
          <w:b/>
          <w:sz w:val="30"/>
          <w:szCs w:val="30"/>
        </w:rPr>
      </w:pPr>
    </w:p>
    <w:p w:rsidR="00F97FEE" w:rsidRDefault="00F97FEE" w:rsidP="00F97FEE">
      <w:pPr>
        <w:rPr>
          <w:sz w:val="24"/>
          <w:szCs w:val="24"/>
        </w:rPr>
      </w:pPr>
      <w:r w:rsidRPr="00F97FEE">
        <w:rPr>
          <w:sz w:val="24"/>
          <w:szCs w:val="24"/>
        </w:rPr>
        <w:t xml:space="preserve">1. </w:t>
      </w:r>
      <w:r w:rsidR="004256C8">
        <w:rPr>
          <w:sz w:val="24"/>
          <w:szCs w:val="24"/>
        </w:rPr>
        <w:t>Monthly Debts. Need to show a</w:t>
      </w:r>
      <w:r>
        <w:rPr>
          <w:sz w:val="24"/>
          <w:szCs w:val="24"/>
        </w:rPr>
        <w:t xml:space="preserve"> pie graph showing the total monthly debt amounts and then a spreadsheet below it with the number of debts listed and % of debt paid off. </w:t>
      </w:r>
    </w:p>
    <w:p w:rsidR="00F97FEE" w:rsidRDefault="00F97FEE" w:rsidP="00F97FEE">
      <w:pPr>
        <w:rPr>
          <w:sz w:val="24"/>
          <w:szCs w:val="24"/>
        </w:rPr>
      </w:pPr>
      <w:r>
        <w:rPr>
          <w:sz w:val="24"/>
          <w:szCs w:val="24"/>
        </w:rPr>
        <w:t>2. Yearly Payments. Bar graph showing yearly total payment amounts</w:t>
      </w:r>
      <w:r w:rsidR="00FE1531">
        <w:rPr>
          <w:sz w:val="24"/>
          <w:szCs w:val="24"/>
        </w:rPr>
        <w:t xml:space="preserve"> (measured in ten thousands?)</w:t>
      </w:r>
      <w:r>
        <w:rPr>
          <w:sz w:val="24"/>
          <w:szCs w:val="24"/>
        </w:rPr>
        <w:t xml:space="preserve">. Below it will be a spreadsheet showing total payment amounts per year and total # of debts paid. </w:t>
      </w:r>
    </w:p>
    <w:p w:rsidR="00FE1531" w:rsidRDefault="00FE1531" w:rsidP="00F97FEE">
      <w:pPr>
        <w:rPr>
          <w:sz w:val="24"/>
          <w:szCs w:val="24"/>
        </w:rPr>
      </w:pPr>
      <w:r>
        <w:rPr>
          <w:sz w:val="24"/>
          <w:szCs w:val="24"/>
        </w:rPr>
        <w:t xml:space="preserve">3. Monthly Payments. Bar graph showing monthly payments with an x-axis labeled months at the bottom of the graph and monthly payments on the y-axis measured in thousands. </w:t>
      </w:r>
    </w:p>
    <w:p w:rsidR="00FE1531" w:rsidRDefault="00FE1531" w:rsidP="00F97FEE">
      <w:pPr>
        <w:rPr>
          <w:sz w:val="24"/>
          <w:szCs w:val="24"/>
        </w:rPr>
      </w:pPr>
      <w:r>
        <w:rPr>
          <w:sz w:val="24"/>
          <w:szCs w:val="24"/>
        </w:rPr>
        <w:t xml:space="preserve">4. </w:t>
      </w:r>
      <w:r w:rsidR="006A439C">
        <w:rPr>
          <w:sz w:val="24"/>
          <w:szCs w:val="24"/>
        </w:rPr>
        <w:t>Report Export Options</w:t>
      </w:r>
      <w:r w:rsidR="00961EBC">
        <w:rPr>
          <w:sz w:val="24"/>
          <w:szCs w:val="24"/>
        </w:rPr>
        <w:t xml:space="preserve">: </w:t>
      </w:r>
      <w:bookmarkStart w:id="0" w:name="_GoBack"/>
      <w:bookmarkEnd w:id="0"/>
      <w:r w:rsidR="00327368">
        <w:rPr>
          <w:sz w:val="24"/>
          <w:szCs w:val="24"/>
        </w:rPr>
        <w:t xml:space="preserve"> </w:t>
      </w:r>
      <w:r w:rsidR="006A439C">
        <w:rPr>
          <w:sz w:val="24"/>
          <w:szCs w:val="24"/>
        </w:rPr>
        <w:t xml:space="preserve"> </w:t>
      </w:r>
    </w:p>
    <w:p w:rsidR="00FE1531" w:rsidRDefault="00FE1531" w:rsidP="00F97FEE">
      <w:pPr>
        <w:rPr>
          <w:sz w:val="24"/>
          <w:szCs w:val="24"/>
        </w:rPr>
      </w:pPr>
      <w:r>
        <w:rPr>
          <w:sz w:val="24"/>
          <w:szCs w:val="24"/>
        </w:rPr>
        <w:t xml:space="preserve">1. Excel/Google docs for admins (i.e. financial coaches). As well as .PDF’s for bi-weekly and monthly reporting. </w:t>
      </w:r>
    </w:p>
    <w:p w:rsidR="00FE1531" w:rsidRDefault="00FE1531" w:rsidP="00F97FEE">
      <w:pPr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="00111464">
        <w:rPr>
          <w:sz w:val="24"/>
          <w:szCs w:val="24"/>
        </w:rPr>
        <w:t xml:space="preserve">ONLY .PDF bi-weekly or monthly reports available for clients. </w:t>
      </w:r>
    </w:p>
    <w:p w:rsidR="00111464" w:rsidRDefault="00111464" w:rsidP="00F97FEE">
      <w:pPr>
        <w:rPr>
          <w:sz w:val="24"/>
          <w:szCs w:val="24"/>
        </w:rPr>
      </w:pPr>
      <w:r>
        <w:rPr>
          <w:sz w:val="24"/>
          <w:szCs w:val="24"/>
        </w:rPr>
        <w:t xml:space="preserve">5. Need to finish documentation. </w:t>
      </w:r>
    </w:p>
    <w:p w:rsidR="00020695" w:rsidRDefault="00020695" w:rsidP="00F97FEE">
      <w:pPr>
        <w:rPr>
          <w:sz w:val="24"/>
          <w:szCs w:val="24"/>
        </w:rPr>
      </w:pPr>
    </w:p>
    <w:p w:rsidR="00020695" w:rsidRPr="00F97FEE" w:rsidRDefault="00020695" w:rsidP="00F97FEE">
      <w:pPr>
        <w:rPr>
          <w:sz w:val="24"/>
          <w:szCs w:val="24"/>
        </w:rPr>
      </w:pPr>
      <w:r>
        <w:rPr>
          <w:sz w:val="24"/>
          <w:szCs w:val="24"/>
        </w:rPr>
        <w:t xml:space="preserve">*Make sure Interest labels on pie graphs or charts have a % beside them when it’s showing the annual interest rate. </w:t>
      </w:r>
    </w:p>
    <w:p w:rsidR="00F97FEE" w:rsidRDefault="00F97FEE" w:rsidP="00F97FEE">
      <w:pPr>
        <w:jc w:val="center"/>
        <w:rPr>
          <w:b/>
          <w:sz w:val="30"/>
          <w:szCs w:val="30"/>
        </w:rPr>
      </w:pPr>
    </w:p>
    <w:p w:rsidR="00F97FEE" w:rsidRPr="00F97FEE" w:rsidRDefault="00F97FEE" w:rsidP="00F97FEE">
      <w:pPr>
        <w:rPr>
          <w:sz w:val="30"/>
          <w:szCs w:val="30"/>
        </w:rPr>
      </w:pPr>
    </w:p>
    <w:sectPr w:rsidR="00F97FEE" w:rsidRPr="00F97FE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430CA"/>
    <w:multiLevelType w:val="hybridMultilevel"/>
    <w:tmpl w:val="3BA8EF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MDE1Mjc3MDY0szBU0lEKTi0uzszPAykwrAUAGxhHxywAAAA="/>
  </w:docVars>
  <w:rsids>
    <w:rsidRoot w:val="00F97FEE"/>
    <w:rsid w:val="00020695"/>
    <w:rsid w:val="00111464"/>
    <w:rsid w:val="00327368"/>
    <w:rsid w:val="00374600"/>
    <w:rsid w:val="004256C8"/>
    <w:rsid w:val="00481D50"/>
    <w:rsid w:val="00631320"/>
    <w:rsid w:val="006A439C"/>
    <w:rsid w:val="00961EBC"/>
    <w:rsid w:val="00C75747"/>
    <w:rsid w:val="00F97FEE"/>
    <w:rsid w:val="00FE1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526BC2-AB73-45C5-8B8A-C0728F47C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F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Clarke</dc:creator>
  <cp:keywords/>
  <dc:description/>
  <cp:lastModifiedBy>Zach Clarke</cp:lastModifiedBy>
  <cp:revision>11</cp:revision>
  <dcterms:created xsi:type="dcterms:W3CDTF">2019-11-25T19:41:00Z</dcterms:created>
  <dcterms:modified xsi:type="dcterms:W3CDTF">2019-11-25T20:08:00Z</dcterms:modified>
</cp:coreProperties>
</file>